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116B" w:rsidRPr="00BC116B" w:rsidRDefault="00BC116B" w:rsidP="00BC116B">
      <w:pPr>
        <w:jc w:val="center"/>
        <w:rPr>
          <w:rFonts w:cs="Times New Roman"/>
          <w:sz w:val="20"/>
          <w:szCs w:val="24"/>
          <w:u w:val="single"/>
        </w:rPr>
      </w:pPr>
      <w:r w:rsidRPr="00BC116B">
        <w:rPr>
          <w:rFonts w:cs="Times New Roman"/>
          <w:sz w:val="20"/>
          <w:szCs w:val="24"/>
          <w:u w:val="single"/>
        </w:rPr>
        <w:t>Official Translation</w:t>
      </w:r>
    </w:p>
    <w:p w:rsidR="00BC116B" w:rsidRPr="00BC116B" w:rsidRDefault="00BC116B" w:rsidP="00BC116B">
      <w:pPr>
        <w:jc w:val="center"/>
        <w:rPr>
          <w:rFonts w:cs="Times New Roman"/>
          <w:sz w:val="20"/>
          <w:szCs w:val="20"/>
        </w:rPr>
      </w:pPr>
    </w:p>
    <w:p w:rsidR="00BC116B" w:rsidRPr="00BC116B" w:rsidRDefault="00BC116B" w:rsidP="00BC116B">
      <w:pPr>
        <w:jc w:val="center"/>
        <w:rPr>
          <w:rFonts w:cs="Times New Roman"/>
          <w:sz w:val="22"/>
        </w:rPr>
      </w:pPr>
      <w:r w:rsidRPr="00BC116B">
        <w:rPr>
          <w:rFonts w:cs="Times New Roman"/>
          <w:sz w:val="22"/>
        </w:rPr>
        <w:t>Emblem</w:t>
      </w:r>
    </w:p>
    <w:p w:rsidR="00BC116B" w:rsidRPr="00BC116B" w:rsidRDefault="00BC116B" w:rsidP="00BC116B">
      <w:pPr>
        <w:jc w:val="center"/>
        <w:rPr>
          <w:rFonts w:cs="Times New Roman"/>
          <w:b/>
          <w:bCs/>
          <w:sz w:val="28"/>
        </w:rPr>
      </w:pPr>
      <w:r w:rsidRPr="00BC116B">
        <w:rPr>
          <w:rFonts w:cs="Times New Roman"/>
          <w:sz w:val="22"/>
        </w:rPr>
        <w:t>Islamic Republic of Iran</w:t>
      </w:r>
    </w:p>
    <w:p w:rsidR="00BC116B" w:rsidRPr="00BC116B" w:rsidRDefault="00BC116B" w:rsidP="00A43E8E">
      <w:pPr>
        <w:keepNext/>
        <w:jc w:val="center"/>
        <w:outlineLvl w:val="1"/>
        <w:rPr>
          <w:rFonts w:cs="Times New Roman"/>
          <w:b/>
          <w:bCs/>
          <w:szCs w:val="24"/>
        </w:rPr>
      </w:pPr>
      <w:r w:rsidRPr="00BC116B">
        <w:rPr>
          <w:rFonts w:cs="Times New Roman"/>
          <w:b/>
          <w:bCs/>
          <w:szCs w:val="20"/>
        </w:rPr>
        <w:t xml:space="preserve">Ministry of </w:t>
      </w:r>
      <w:r w:rsidR="00A43E8E">
        <w:rPr>
          <w:rFonts w:cs="Times New Roman"/>
          <w:b/>
          <w:bCs/>
          <w:szCs w:val="20"/>
        </w:rPr>
        <w:t>Commerce</w:t>
      </w:r>
    </w:p>
    <w:p w:rsidR="00BC116B" w:rsidRPr="00BC116B" w:rsidRDefault="00BC116B" w:rsidP="00BC116B">
      <w:pPr>
        <w:jc w:val="center"/>
        <w:rPr>
          <w:rFonts w:cs="Times New Roman"/>
          <w:b/>
          <w:bCs/>
          <w:szCs w:val="24"/>
        </w:rPr>
      </w:pPr>
      <w:r w:rsidRPr="00BC116B">
        <w:rPr>
          <w:rFonts w:cs="Times New Roman"/>
          <w:b/>
          <w:bCs/>
          <w:szCs w:val="24"/>
        </w:rPr>
        <w:t>High Supervisory Council on State Guild Organizations</w:t>
      </w:r>
    </w:p>
    <w:p w:rsidR="00BC116B" w:rsidRPr="00BC116B" w:rsidRDefault="000C5677" w:rsidP="00BC116B">
      <w:pPr>
        <w:jc w:val="center"/>
        <w:rPr>
          <w:rFonts w:cs="Times New Roman"/>
          <w:b/>
          <w:bCs/>
          <w:szCs w:val="24"/>
        </w:rPr>
      </w:pPr>
      <w:proofErr w:type="spellStart"/>
      <w:r>
        <w:rPr>
          <w:rFonts w:cs="Times New Roman"/>
          <w:b/>
          <w:bCs/>
          <w:szCs w:val="24"/>
        </w:rPr>
        <w:t>Sardasht</w:t>
      </w:r>
      <w:proofErr w:type="spellEnd"/>
      <w:r w:rsidR="004F0C06">
        <w:rPr>
          <w:rFonts w:cs="Times New Roman"/>
          <w:b/>
          <w:bCs/>
          <w:szCs w:val="24"/>
        </w:rPr>
        <w:t xml:space="preserve"> County </w:t>
      </w:r>
      <w:r w:rsidR="00BC116B" w:rsidRPr="00BC116B">
        <w:rPr>
          <w:rFonts w:cs="Times New Roman"/>
          <w:b/>
          <w:bCs/>
          <w:szCs w:val="24"/>
        </w:rPr>
        <w:t xml:space="preserve">Supervisory Commission </w:t>
      </w:r>
    </w:p>
    <w:p w:rsidR="00BC116B" w:rsidRPr="00BC116B" w:rsidRDefault="009F1B66" w:rsidP="000C5677">
      <w:pPr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Guild</w:t>
      </w:r>
      <w:r w:rsidR="00BC116B" w:rsidRPr="00FD7371">
        <w:rPr>
          <w:rFonts w:cs="Times New Roman"/>
          <w:b/>
          <w:bCs/>
          <w:szCs w:val="24"/>
        </w:rPr>
        <w:t xml:space="preserve"> Union</w:t>
      </w:r>
      <w:r w:rsidR="004F0C06" w:rsidRPr="00FD7371">
        <w:rPr>
          <w:rFonts w:cs="Times New Roman"/>
          <w:b/>
          <w:bCs/>
          <w:szCs w:val="24"/>
        </w:rPr>
        <w:t>:</w:t>
      </w:r>
      <w:r w:rsidR="00140A45" w:rsidRPr="00FD7371">
        <w:rPr>
          <w:rFonts w:cs="Times New Roman"/>
          <w:b/>
          <w:bCs/>
          <w:szCs w:val="24"/>
        </w:rPr>
        <w:t xml:space="preserve"> </w:t>
      </w:r>
      <w:r w:rsidR="000C5677" w:rsidRPr="00A43E8E">
        <w:rPr>
          <w:rFonts w:cs="Times New Roman"/>
          <w:b/>
          <w:bCs/>
          <w:szCs w:val="24"/>
        </w:rPr>
        <w:t xml:space="preserve">Automobile </w:t>
      </w:r>
      <w:r w:rsidR="00A43E8E" w:rsidRPr="00A43E8E">
        <w:rPr>
          <w:rFonts w:cs="Times New Roman"/>
          <w:b/>
          <w:bCs/>
          <w:szCs w:val="24"/>
        </w:rPr>
        <w:t>Repairmen</w:t>
      </w:r>
      <w:r w:rsidR="000C5677" w:rsidRPr="000C5677">
        <w:rPr>
          <w:rFonts w:cs="Times New Roman"/>
          <w:b/>
          <w:bCs/>
          <w:szCs w:val="24"/>
          <w:rtl/>
        </w:rPr>
        <w:t>‏</w:t>
      </w:r>
      <w:r w:rsidR="000C5677" w:rsidRPr="000C5677">
        <w:rPr>
          <w:rFonts w:cs="Times New Roman"/>
          <w:b/>
          <w:bCs/>
          <w:szCs w:val="24"/>
        </w:rPr>
        <w:t xml:space="preserve"> </w:t>
      </w:r>
      <w:r w:rsidR="000C5677">
        <w:rPr>
          <w:rFonts w:cs="Times New Roman"/>
          <w:b/>
          <w:bCs/>
          <w:szCs w:val="24"/>
        </w:rPr>
        <w:t>(</w:t>
      </w:r>
      <w:r w:rsidR="000C5677" w:rsidRPr="000C5677">
        <w:rPr>
          <w:rFonts w:cs="Times New Roman"/>
          <w:b/>
          <w:bCs/>
          <w:szCs w:val="24"/>
        </w:rPr>
        <w:t>Heavy and light</w:t>
      </w:r>
      <w:r w:rsidR="000C5677">
        <w:rPr>
          <w:rFonts w:cs="Times New Roman"/>
          <w:b/>
          <w:bCs/>
          <w:szCs w:val="24"/>
        </w:rPr>
        <w:t>)</w:t>
      </w:r>
    </w:p>
    <w:p w:rsidR="00BC116B" w:rsidRPr="00BC116B" w:rsidRDefault="00BC116B" w:rsidP="00BC116B">
      <w:pPr>
        <w:jc w:val="center"/>
        <w:rPr>
          <w:rFonts w:cs="Times New Roman"/>
          <w:b/>
          <w:bCs/>
          <w:sz w:val="20"/>
          <w:szCs w:val="20"/>
        </w:rPr>
      </w:pPr>
    </w:p>
    <w:p w:rsidR="00A43E8E" w:rsidRDefault="00A43E8E" w:rsidP="00A43E8E">
      <w:pPr>
        <w:jc w:val="both"/>
      </w:pPr>
      <w:r>
        <w:t xml:space="preserve">The holder of following personal data is authorized to establish a Guild Unit at the address specified below in accordance with the provisions of Article 12 of Guild System Act enacted on Feb. 13, 2004 by the Islamic Consultative Assembly &amp; the related By-Laws thereof. </w:t>
      </w:r>
    </w:p>
    <w:p w:rsidR="00A43E8E" w:rsidRDefault="00A43E8E" w:rsidP="007C5218">
      <w:pPr>
        <w:jc w:val="both"/>
        <w:rPr>
          <w:rFonts w:cs="Times New Roman"/>
          <w:sz w:val="22"/>
          <w:szCs w:val="22"/>
        </w:rPr>
      </w:pPr>
    </w:p>
    <w:p w:rsidR="000C5677" w:rsidRDefault="000C5677" w:rsidP="007C5218">
      <w:pPr>
        <w:jc w:val="both"/>
        <w:rPr>
          <w:rFonts w:cs="Times New Roman"/>
          <w:sz w:val="22"/>
          <w:szCs w:val="22"/>
        </w:rPr>
      </w:pPr>
      <w:r w:rsidRPr="000C5677">
        <w:rPr>
          <w:rFonts w:cs="Times New Roman"/>
          <w:sz w:val="22"/>
          <w:szCs w:val="22"/>
        </w:rPr>
        <w:t>License No.:</w:t>
      </w:r>
      <w:r>
        <w:rPr>
          <w:rFonts w:cs="Times New Roman"/>
          <w:sz w:val="22"/>
          <w:szCs w:val="22"/>
        </w:rPr>
        <w:t xml:space="preserve"> S-119</w:t>
      </w:r>
    </w:p>
    <w:p w:rsidR="000C5677" w:rsidRPr="00BC116B" w:rsidRDefault="00BD5A24" w:rsidP="000C5677">
      <w:pPr>
        <w:jc w:val="both"/>
        <w:rPr>
          <w:rFonts w:cs="Times New Roman"/>
          <w:sz w:val="22"/>
          <w:szCs w:val="22"/>
        </w:rPr>
      </w:pPr>
      <w:r w:rsidRPr="00BC116B">
        <w:rPr>
          <w:rFonts w:cs="Times New Roman"/>
          <w:b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F049CB5" wp14:editId="1EFCAD03">
                <wp:simplePos x="0" y="0"/>
                <wp:positionH relativeFrom="column">
                  <wp:posOffset>5913755</wp:posOffset>
                </wp:positionH>
                <wp:positionV relativeFrom="paragraph">
                  <wp:posOffset>133350</wp:posOffset>
                </wp:positionV>
                <wp:extent cx="812800" cy="920750"/>
                <wp:effectExtent l="19050" t="19050" r="44450" b="3175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2800" cy="920750"/>
                        </a:xfrm>
                        <a:prstGeom prst="rect">
                          <a:avLst/>
                        </a:prstGeom>
                        <a:noFill/>
                        <a:ln w="57150" cmpd="thickTh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D112F2" w:rsidRPr="007C5218" w:rsidRDefault="00D112F2" w:rsidP="007C5218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bookmarkStart w:id="0" w:name="_GoBack"/>
                            <w:r w:rsidRPr="007C5218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Scanned &amp; Embossed Sealed Photo of the Holder 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65.65pt;margin-top:10.5pt;width:64pt;height:72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" filled="f" strokeweight="4.5pt">
                <v:stroke linestyle="thickThin"/>
                <v:textbox>
                  <w:txbxContent>
                    <w:p w:rsidR="00D112F2" w:rsidRPr="007C5218" w:rsidRDefault="00D112F2" w:rsidP="007C5218">
                      <w:pPr>
                        <w:jc w:val="center"/>
                        <w:rPr>
                          <w:rFonts w:asciiTheme="majorBidi" w:hAnsiTheme="majorBidi" w:cstheme="majorBidi"/>
                          <w:i/>
                          <w:iCs/>
                          <w:sz w:val="20"/>
                          <w:szCs w:val="20"/>
                        </w:rPr>
                      </w:pPr>
                      <w:bookmarkStart w:id="1" w:name="_GoBack"/>
                      <w:r w:rsidRPr="007C5218">
                        <w:rPr>
                          <w:rFonts w:asciiTheme="majorBidi" w:hAnsiTheme="majorBidi" w:cstheme="majorBidi"/>
                          <w:i/>
                          <w:iCs/>
                          <w:sz w:val="20"/>
                          <w:szCs w:val="20"/>
                        </w:rPr>
                        <w:t xml:space="preserve">Scanned &amp; Embossed Sealed Photo of the Holder 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0C5677" w:rsidRPr="00BC116B">
        <w:rPr>
          <w:rFonts w:cs="Times New Roman"/>
          <w:sz w:val="22"/>
          <w:szCs w:val="22"/>
        </w:rPr>
        <w:t xml:space="preserve">Date of issue: </w:t>
      </w:r>
      <w:r w:rsidR="000C5677">
        <w:rPr>
          <w:rFonts w:cs="Times New Roman"/>
          <w:sz w:val="22"/>
          <w:szCs w:val="22"/>
        </w:rPr>
        <w:t>March 01, 2010</w:t>
      </w:r>
    </w:p>
    <w:p w:rsidR="000C5677" w:rsidRDefault="000C5677" w:rsidP="000C5677">
      <w:pPr>
        <w:jc w:val="both"/>
        <w:rPr>
          <w:rFonts w:cs="Times New Roman"/>
          <w:sz w:val="22"/>
          <w:szCs w:val="22"/>
        </w:rPr>
      </w:pPr>
      <w:r w:rsidRPr="00BC116B">
        <w:rPr>
          <w:rFonts w:cs="Times New Roman"/>
          <w:sz w:val="22"/>
          <w:szCs w:val="22"/>
        </w:rPr>
        <w:t xml:space="preserve">Date of expiry: </w:t>
      </w:r>
      <w:r>
        <w:rPr>
          <w:rFonts w:cs="Times New Roman"/>
          <w:sz w:val="22"/>
          <w:szCs w:val="22"/>
        </w:rPr>
        <w:t>Feb. 29, 2020</w:t>
      </w:r>
    </w:p>
    <w:p w:rsidR="000C5677" w:rsidRPr="009F1B66" w:rsidRDefault="000C5677" w:rsidP="000C5677">
      <w:pPr>
        <w:jc w:val="both"/>
        <w:rPr>
          <w:rFonts w:cs="Times New Roman"/>
          <w:sz w:val="22"/>
          <w:szCs w:val="22"/>
        </w:rPr>
      </w:pPr>
    </w:p>
    <w:p w:rsidR="000C5677" w:rsidRPr="00BC116B" w:rsidRDefault="000C5677" w:rsidP="000C5677">
      <w:pPr>
        <w:jc w:val="both"/>
        <w:rPr>
          <w:rFonts w:cs="Times New Roman"/>
          <w:sz w:val="22"/>
          <w:szCs w:val="22"/>
        </w:rPr>
      </w:pPr>
      <w:r w:rsidRPr="009F1B66">
        <w:rPr>
          <w:rFonts w:cs="Times New Roman"/>
          <w:sz w:val="22"/>
          <w:szCs w:val="22"/>
        </w:rPr>
        <w:t xml:space="preserve">Type of activity: Technical </w:t>
      </w:r>
      <w:r w:rsidR="009F1B66" w:rsidRPr="009F1B66">
        <w:rPr>
          <w:rFonts w:cs="Times New Roman"/>
          <w:sz w:val="22"/>
          <w:szCs w:val="22"/>
        </w:rPr>
        <w:t>Services</w:t>
      </w:r>
    </w:p>
    <w:p w:rsidR="00BC116B" w:rsidRDefault="00BC116B" w:rsidP="000C5677">
      <w:pPr>
        <w:jc w:val="both"/>
        <w:rPr>
          <w:rFonts w:cs="Times New Roman"/>
          <w:sz w:val="22"/>
          <w:szCs w:val="22"/>
        </w:rPr>
      </w:pPr>
      <w:r w:rsidRPr="00BC116B">
        <w:rPr>
          <w:rFonts w:cs="Times New Roman"/>
          <w:sz w:val="22"/>
          <w:szCs w:val="22"/>
        </w:rPr>
        <w:t xml:space="preserve">Guild Identity Code No.: </w:t>
      </w:r>
      <w:r w:rsidR="000C5677">
        <w:rPr>
          <w:rFonts w:cs="Times New Roman"/>
          <w:sz w:val="22"/>
          <w:szCs w:val="22"/>
        </w:rPr>
        <w:t>2592470297</w:t>
      </w:r>
    </w:p>
    <w:p w:rsidR="00BC116B" w:rsidRPr="00BC116B" w:rsidRDefault="000C5677" w:rsidP="00F05661">
      <w:pPr>
        <w:jc w:val="both"/>
        <w:rPr>
          <w:rFonts w:cs="Times New Roman"/>
          <w:sz w:val="22"/>
          <w:szCs w:val="22"/>
        </w:rPr>
      </w:pPr>
      <w:r w:rsidRPr="000C5677">
        <w:rPr>
          <w:rFonts w:cs="Times New Roman"/>
          <w:sz w:val="22"/>
          <w:szCs w:val="22"/>
        </w:rPr>
        <w:t xml:space="preserve">Serial No.: </w:t>
      </w:r>
      <w:r>
        <w:rPr>
          <w:rFonts w:cs="Times New Roman"/>
          <w:sz w:val="22"/>
          <w:szCs w:val="22"/>
        </w:rPr>
        <w:t>606727</w:t>
      </w:r>
    </w:p>
    <w:p w:rsidR="00BC116B" w:rsidRPr="00BC116B" w:rsidRDefault="00BC116B" w:rsidP="004F0C06">
      <w:pPr>
        <w:keepNext/>
        <w:jc w:val="center"/>
        <w:outlineLvl w:val="2"/>
        <w:rPr>
          <w:rFonts w:cs="Times New Roman"/>
          <w:szCs w:val="24"/>
        </w:rPr>
      </w:pPr>
      <w:r w:rsidRPr="00BC116B">
        <w:rPr>
          <w:rFonts w:cs="Times New Roman"/>
          <w:b/>
          <w:bCs/>
          <w:i/>
          <w:iCs/>
          <w:sz w:val="52"/>
          <w:szCs w:val="2"/>
        </w:rPr>
        <w:t>B</w:t>
      </w:r>
      <w:r w:rsidRPr="00BC116B">
        <w:rPr>
          <w:rFonts w:cs="Times New Roman"/>
          <w:b/>
          <w:bCs/>
          <w:i/>
          <w:iCs/>
          <w:sz w:val="40"/>
          <w:szCs w:val="2"/>
        </w:rPr>
        <w:t>usiness</w:t>
      </w:r>
      <w:r w:rsidRPr="00BC116B">
        <w:rPr>
          <w:rFonts w:cs="Times New Roman"/>
          <w:b/>
          <w:bCs/>
          <w:i/>
          <w:iCs/>
          <w:sz w:val="52"/>
          <w:szCs w:val="2"/>
        </w:rPr>
        <w:t xml:space="preserve"> L</w:t>
      </w:r>
      <w:r w:rsidRPr="00BC116B">
        <w:rPr>
          <w:rFonts w:cs="Times New Roman"/>
          <w:b/>
          <w:bCs/>
          <w:i/>
          <w:iCs/>
          <w:sz w:val="40"/>
          <w:szCs w:val="2"/>
        </w:rPr>
        <w:t>icense</w:t>
      </w:r>
      <w:r w:rsidRPr="00BC116B">
        <w:rPr>
          <w:rFonts w:cs="Times New Roman"/>
          <w:szCs w:val="24"/>
        </w:rPr>
        <w:t xml:space="preserve"> </w:t>
      </w:r>
    </w:p>
    <w:tbl>
      <w:tblPr>
        <w:tblW w:w="0" w:type="auto"/>
        <w:jc w:val="center"/>
        <w:tblInd w:w="-21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24"/>
        <w:gridCol w:w="5421"/>
      </w:tblGrid>
      <w:tr w:rsidR="00BC116B" w:rsidRPr="00BC116B" w:rsidTr="00B73282">
        <w:trPr>
          <w:jc w:val="center"/>
        </w:trPr>
        <w:tc>
          <w:tcPr>
            <w:tcW w:w="5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116B" w:rsidRPr="00BC116B" w:rsidRDefault="00BC116B" w:rsidP="000C5677">
            <w:pPr>
              <w:jc w:val="lowKashida"/>
              <w:rPr>
                <w:rFonts w:cs="Times New Roman"/>
                <w:sz w:val="22"/>
                <w:szCs w:val="22"/>
              </w:rPr>
            </w:pPr>
            <w:r w:rsidRPr="00BC116B">
              <w:rPr>
                <w:rFonts w:cs="Times New Roman"/>
                <w:sz w:val="22"/>
                <w:szCs w:val="22"/>
              </w:rPr>
              <w:t xml:space="preserve">Name: </w:t>
            </w:r>
            <w:r w:rsidRPr="00BC116B">
              <w:rPr>
                <w:rFonts w:cs="Times New Roman"/>
                <w:b/>
                <w:bCs/>
                <w:sz w:val="22"/>
                <w:szCs w:val="22"/>
              </w:rPr>
              <w:t xml:space="preserve">Mr. </w:t>
            </w:r>
            <w:r w:rsidR="000C5677" w:rsidRPr="000C5677">
              <w:rPr>
                <w:rFonts w:cs="Times New Roman"/>
                <w:b/>
                <w:bCs/>
                <w:sz w:val="22"/>
                <w:szCs w:val="22"/>
              </w:rPr>
              <w:t xml:space="preserve">SOLEIMAN </w:t>
            </w:r>
          </w:p>
        </w:tc>
        <w:tc>
          <w:tcPr>
            <w:tcW w:w="5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116B" w:rsidRPr="00BC116B" w:rsidRDefault="00BC116B" w:rsidP="004F0C06">
            <w:pPr>
              <w:jc w:val="lowKashida"/>
              <w:rPr>
                <w:rFonts w:cs="Times New Roman"/>
                <w:sz w:val="22"/>
                <w:szCs w:val="22"/>
              </w:rPr>
            </w:pPr>
            <w:r w:rsidRPr="00BC116B">
              <w:rPr>
                <w:rFonts w:cs="Times New Roman"/>
                <w:sz w:val="22"/>
                <w:szCs w:val="22"/>
              </w:rPr>
              <w:t xml:space="preserve">Surname: </w:t>
            </w:r>
            <w:r w:rsidR="000C5677" w:rsidRPr="000C5677">
              <w:rPr>
                <w:rFonts w:cs="Times New Roman"/>
                <w:b/>
                <w:bCs/>
                <w:sz w:val="22"/>
                <w:szCs w:val="22"/>
              </w:rPr>
              <w:t>YOUSEFPOUR</w:t>
            </w:r>
          </w:p>
        </w:tc>
      </w:tr>
      <w:tr w:rsidR="00BC116B" w:rsidRPr="00BC116B" w:rsidTr="00B73282">
        <w:trPr>
          <w:jc w:val="center"/>
        </w:trPr>
        <w:tc>
          <w:tcPr>
            <w:tcW w:w="5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C116B" w:rsidRPr="00BC116B" w:rsidRDefault="00BC116B" w:rsidP="004F0C06">
            <w:pPr>
              <w:jc w:val="lowKashida"/>
              <w:rPr>
                <w:rFonts w:cs="Times New Roman"/>
                <w:sz w:val="22"/>
                <w:szCs w:val="22"/>
              </w:rPr>
            </w:pPr>
            <w:r w:rsidRPr="00BC116B">
              <w:rPr>
                <w:rFonts w:cs="Times New Roman"/>
                <w:sz w:val="22"/>
                <w:szCs w:val="22"/>
              </w:rPr>
              <w:t xml:space="preserve">Birth Certificate No.: </w:t>
            </w:r>
            <w:r w:rsidR="000C5677" w:rsidRPr="000C5677">
              <w:rPr>
                <w:rFonts w:cs="Times New Roman"/>
                <w:sz w:val="22"/>
                <w:szCs w:val="22"/>
              </w:rPr>
              <w:t>8620</w:t>
            </w:r>
          </w:p>
        </w:tc>
        <w:tc>
          <w:tcPr>
            <w:tcW w:w="5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116B" w:rsidRPr="00BC116B" w:rsidRDefault="004F0C06" w:rsidP="00BC116B">
            <w:pPr>
              <w:jc w:val="lowKashida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 xml:space="preserve">Place of Issue: </w:t>
            </w:r>
            <w:proofErr w:type="spellStart"/>
            <w:r w:rsidR="000C5677" w:rsidRPr="000C5677">
              <w:rPr>
                <w:rFonts w:cs="Times New Roman"/>
                <w:sz w:val="22"/>
                <w:szCs w:val="22"/>
              </w:rPr>
              <w:t>Sardasht</w:t>
            </w:r>
            <w:proofErr w:type="spellEnd"/>
          </w:p>
        </w:tc>
      </w:tr>
      <w:tr w:rsidR="004F0C06" w:rsidRPr="00BC116B" w:rsidTr="00B73282">
        <w:trPr>
          <w:jc w:val="center"/>
        </w:trPr>
        <w:tc>
          <w:tcPr>
            <w:tcW w:w="5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0C06" w:rsidRPr="00BC116B" w:rsidRDefault="004F0C06" w:rsidP="004F0C06">
            <w:pPr>
              <w:jc w:val="lowKashida"/>
              <w:rPr>
                <w:rFonts w:cs="Times New Roman"/>
                <w:sz w:val="22"/>
                <w:szCs w:val="22"/>
              </w:rPr>
            </w:pPr>
            <w:r w:rsidRPr="00BC116B">
              <w:rPr>
                <w:rFonts w:cs="Times New Roman"/>
                <w:sz w:val="22"/>
                <w:szCs w:val="22"/>
              </w:rPr>
              <w:t xml:space="preserve">Date of birth: </w:t>
            </w:r>
            <w:r w:rsidR="000C5677" w:rsidRPr="000C5677">
              <w:rPr>
                <w:rFonts w:eastAsia="Calibri" w:cs="Times New Roman"/>
                <w:sz w:val="22"/>
                <w:szCs w:val="22"/>
              </w:rPr>
              <w:t>Sept. 23, 1980</w:t>
            </w:r>
          </w:p>
        </w:tc>
        <w:tc>
          <w:tcPr>
            <w:tcW w:w="5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0C06" w:rsidRPr="00BC116B" w:rsidRDefault="004F0C06" w:rsidP="004F0C06">
            <w:pPr>
              <w:jc w:val="lowKashida"/>
              <w:rPr>
                <w:rFonts w:cs="Times New Roman"/>
                <w:sz w:val="22"/>
                <w:szCs w:val="22"/>
              </w:rPr>
            </w:pPr>
            <w:r w:rsidRPr="00BC116B">
              <w:rPr>
                <w:rFonts w:cs="Times New Roman"/>
                <w:sz w:val="22"/>
                <w:szCs w:val="22"/>
              </w:rPr>
              <w:t xml:space="preserve">Father's name: </w:t>
            </w:r>
            <w:proofErr w:type="spellStart"/>
            <w:r w:rsidR="000C5677" w:rsidRPr="000C5677">
              <w:rPr>
                <w:rFonts w:cs="Times New Roman"/>
                <w:sz w:val="22"/>
                <w:szCs w:val="22"/>
              </w:rPr>
              <w:t>Abdollah</w:t>
            </w:r>
            <w:proofErr w:type="spellEnd"/>
          </w:p>
        </w:tc>
      </w:tr>
      <w:tr w:rsidR="004F0C06" w:rsidRPr="00BC116B" w:rsidTr="00B73282">
        <w:trPr>
          <w:jc w:val="center"/>
        </w:trPr>
        <w:tc>
          <w:tcPr>
            <w:tcW w:w="5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0C06" w:rsidRPr="00BC116B" w:rsidRDefault="004F0C06" w:rsidP="000C5677">
            <w:pPr>
              <w:jc w:val="lowKashida"/>
              <w:rPr>
                <w:rFonts w:cs="Times New Roman"/>
                <w:sz w:val="22"/>
                <w:szCs w:val="22"/>
              </w:rPr>
            </w:pPr>
            <w:r w:rsidRPr="00BC116B">
              <w:rPr>
                <w:rFonts w:cs="Times New Roman"/>
                <w:sz w:val="22"/>
                <w:szCs w:val="22"/>
              </w:rPr>
              <w:t xml:space="preserve">National ID No.: </w:t>
            </w:r>
            <w:r w:rsidR="000C5677">
              <w:rPr>
                <w:rFonts w:cs="Times New Roman"/>
                <w:sz w:val="22"/>
                <w:szCs w:val="22"/>
              </w:rPr>
              <w:t>288-905615-5</w:t>
            </w:r>
          </w:p>
        </w:tc>
        <w:tc>
          <w:tcPr>
            <w:tcW w:w="5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0C06" w:rsidRPr="00BC116B" w:rsidRDefault="004F0C06" w:rsidP="000C5677">
            <w:pPr>
              <w:jc w:val="lowKashida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 xml:space="preserve">Name of Province: </w:t>
            </w:r>
            <w:r w:rsidR="000C5677" w:rsidRPr="000C5677">
              <w:rPr>
                <w:rFonts w:cs="Times New Roman"/>
                <w:sz w:val="22"/>
                <w:szCs w:val="22"/>
              </w:rPr>
              <w:t xml:space="preserve">West Azerbaijan </w:t>
            </w:r>
          </w:p>
        </w:tc>
      </w:tr>
      <w:tr w:rsidR="004F0C06" w:rsidRPr="00BC116B" w:rsidTr="00B73282">
        <w:trPr>
          <w:jc w:val="center"/>
        </w:trPr>
        <w:tc>
          <w:tcPr>
            <w:tcW w:w="5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F0C06" w:rsidRPr="00BC116B" w:rsidRDefault="004F0C06" w:rsidP="000C5677">
            <w:pPr>
              <w:jc w:val="lowKashida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 xml:space="preserve">Name of </w:t>
            </w:r>
            <w:r w:rsidRPr="00BC116B">
              <w:rPr>
                <w:rFonts w:cs="Times New Roman"/>
                <w:sz w:val="22"/>
                <w:szCs w:val="22"/>
              </w:rPr>
              <w:t xml:space="preserve">County: </w:t>
            </w:r>
            <w:proofErr w:type="spellStart"/>
            <w:r w:rsidR="000C5677">
              <w:rPr>
                <w:rFonts w:cs="Times New Roman"/>
                <w:sz w:val="22"/>
                <w:szCs w:val="22"/>
              </w:rPr>
              <w:t>Sardasht</w:t>
            </w:r>
            <w:proofErr w:type="spellEnd"/>
          </w:p>
        </w:tc>
        <w:tc>
          <w:tcPr>
            <w:tcW w:w="5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0C06" w:rsidRPr="00BC116B" w:rsidRDefault="004F0C06" w:rsidP="00BC116B">
            <w:pPr>
              <w:jc w:val="lowKashida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 xml:space="preserve">Name of </w:t>
            </w:r>
            <w:r w:rsidRPr="00BC116B">
              <w:rPr>
                <w:rFonts w:cs="Times New Roman"/>
                <w:sz w:val="22"/>
                <w:szCs w:val="22"/>
              </w:rPr>
              <w:t>City/District:</w:t>
            </w:r>
            <w:r>
              <w:rPr>
                <w:rFonts w:cs="Times New Roman"/>
                <w:sz w:val="22"/>
                <w:szCs w:val="22"/>
              </w:rPr>
              <w:t xml:space="preserve"> ---</w:t>
            </w:r>
          </w:p>
        </w:tc>
      </w:tr>
      <w:tr w:rsidR="004F0C06" w:rsidRPr="00BC116B" w:rsidTr="00B73282">
        <w:trPr>
          <w:jc w:val="center"/>
        </w:trPr>
        <w:tc>
          <w:tcPr>
            <w:tcW w:w="5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0C06" w:rsidRPr="00BC116B" w:rsidRDefault="004F0C06" w:rsidP="00F05661">
            <w:pPr>
              <w:jc w:val="lowKashida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 xml:space="preserve">Municipality, District: </w:t>
            </w:r>
            <w:r w:rsidR="00F05661">
              <w:rPr>
                <w:rFonts w:cs="Times New Roman"/>
                <w:sz w:val="22"/>
                <w:szCs w:val="22"/>
              </w:rPr>
              <w:t>---</w:t>
            </w:r>
          </w:p>
        </w:tc>
        <w:tc>
          <w:tcPr>
            <w:tcW w:w="5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F0C06" w:rsidRPr="00BC116B" w:rsidRDefault="004F0C06" w:rsidP="004F0C06">
            <w:pPr>
              <w:jc w:val="lowKashida"/>
              <w:rPr>
                <w:rFonts w:cs="Times New Roman"/>
                <w:sz w:val="22"/>
                <w:szCs w:val="22"/>
              </w:rPr>
            </w:pPr>
            <w:r w:rsidRPr="00BC116B">
              <w:rPr>
                <w:rFonts w:cs="Times New Roman"/>
                <w:sz w:val="22"/>
                <w:szCs w:val="22"/>
              </w:rPr>
              <w:t xml:space="preserve">Blue plate: </w:t>
            </w:r>
            <w:r>
              <w:rPr>
                <w:rFonts w:cs="Times New Roman"/>
                <w:sz w:val="22"/>
                <w:szCs w:val="22"/>
              </w:rPr>
              <w:t>---</w:t>
            </w:r>
          </w:p>
        </w:tc>
      </w:tr>
      <w:tr w:rsidR="004F0C06" w:rsidRPr="00BC116B" w:rsidTr="00B73282">
        <w:trPr>
          <w:jc w:val="center"/>
        </w:trPr>
        <w:tc>
          <w:tcPr>
            <w:tcW w:w="5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F0C06" w:rsidRPr="00BC116B" w:rsidRDefault="004F0C06" w:rsidP="004F0C06">
            <w:pPr>
              <w:jc w:val="lowKashida"/>
              <w:rPr>
                <w:rFonts w:cs="Times New Roman"/>
                <w:sz w:val="22"/>
                <w:szCs w:val="22"/>
              </w:rPr>
            </w:pPr>
            <w:r w:rsidRPr="00BC116B">
              <w:rPr>
                <w:rFonts w:cs="Times New Roman"/>
                <w:sz w:val="22"/>
                <w:szCs w:val="22"/>
              </w:rPr>
              <w:t>Cad</w:t>
            </w:r>
            <w:r>
              <w:rPr>
                <w:rFonts w:cs="Times New Roman"/>
                <w:sz w:val="22"/>
                <w:szCs w:val="22"/>
              </w:rPr>
              <w:t>astral registration plate: ---</w:t>
            </w:r>
          </w:p>
        </w:tc>
        <w:tc>
          <w:tcPr>
            <w:tcW w:w="5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0C06" w:rsidRPr="00BC116B" w:rsidRDefault="004F0C06" w:rsidP="000C5677">
            <w:pPr>
              <w:jc w:val="lowKashida"/>
              <w:rPr>
                <w:rFonts w:cs="Times New Roman"/>
                <w:sz w:val="22"/>
                <w:szCs w:val="22"/>
              </w:rPr>
            </w:pPr>
            <w:r w:rsidRPr="00BC116B">
              <w:rPr>
                <w:rFonts w:cs="Times New Roman"/>
                <w:sz w:val="22"/>
                <w:szCs w:val="22"/>
              </w:rPr>
              <w:t xml:space="preserve">Zip Code: </w:t>
            </w:r>
            <w:r w:rsidR="000C5677">
              <w:rPr>
                <w:rFonts w:cs="Times New Roman"/>
                <w:sz w:val="22"/>
                <w:szCs w:val="22"/>
              </w:rPr>
              <w:t>59618-18391</w:t>
            </w:r>
          </w:p>
        </w:tc>
      </w:tr>
      <w:tr w:rsidR="004F0C06" w:rsidRPr="00BC116B" w:rsidTr="007C5218">
        <w:trPr>
          <w:jc w:val="center"/>
        </w:trPr>
        <w:tc>
          <w:tcPr>
            <w:tcW w:w="108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F0C06" w:rsidRPr="00BC116B" w:rsidRDefault="004F0C06" w:rsidP="00346444">
            <w:pPr>
              <w:jc w:val="lowKashida"/>
              <w:rPr>
                <w:rFonts w:cs="Times New Roman"/>
                <w:sz w:val="22"/>
                <w:szCs w:val="22"/>
              </w:rPr>
            </w:pPr>
            <w:r w:rsidRPr="00BC116B">
              <w:rPr>
                <w:rFonts w:cs="Times New Roman"/>
                <w:sz w:val="22"/>
                <w:szCs w:val="22"/>
              </w:rPr>
              <w:t xml:space="preserve">Address: </w:t>
            </w:r>
            <w:r w:rsidR="00346444">
              <w:rPr>
                <w:rFonts w:cs="Times New Roman"/>
                <w:sz w:val="22"/>
                <w:szCs w:val="22"/>
              </w:rPr>
              <w:t>(illegible)</w:t>
            </w:r>
            <w:r w:rsidR="00B85B6A">
              <w:rPr>
                <w:rFonts w:cs="Times New Roman"/>
                <w:sz w:val="22"/>
                <w:szCs w:val="22"/>
              </w:rPr>
              <w:t xml:space="preserve"> St., </w:t>
            </w:r>
            <w:proofErr w:type="spellStart"/>
            <w:r w:rsidR="00B85B6A">
              <w:rPr>
                <w:rFonts w:cs="Times New Roman"/>
                <w:sz w:val="22"/>
                <w:szCs w:val="22"/>
              </w:rPr>
              <w:t>Sardasht</w:t>
            </w:r>
            <w:proofErr w:type="spellEnd"/>
            <w:r>
              <w:rPr>
                <w:rFonts w:cs="Times New Roman"/>
                <w:sz w:val="22"/>
                <w:szCs w:val="22"/>
              </w:rPr>
              <w:t xml:space="preserve">  </w:t>
            </w:r>
            <w:r w:rsidRPr="00BC116B">
              <w:rPr>
                <w:rFonts w:cs="Times New Roman"/>
                <w:sz w:val="22"/>
                <w:szCs w:val="22"/>
              </w:rPr>
              <w:t xml:space="preserve"> </w:t>
            </w:r>
          </w:p>
        </w:tc>
      </w:tr>
      <w:tr w:rsidR="00B85B6A" w:rsidRPr="00BC116B" w:rsidTr="00B73282">
        <w:trPr>
          <w:jc w:val="center"/>
        </w:trPr>
        <w:tc>
          <w:tcPr>
            <w:tcW w:w="5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5B6A" w:rsidRPr="00346444" w:rsidRDefault="00B85B6A" w:rsidP="00B85B6A">
            <w:pPr>
              <w:jc w:val="lowKashida"/>
              <w:rPr>
                <w:rFonts w:cs="Times New Roman"/>
                <w:sz w:val="22"/>
                <w:szCs w:val="22"/>
              </w:rPr>
            </w:pPr>
            <w:r w:rsidRPr="00346444">
              <w:rPr>
                <w:rFonts w:cs="Times New Roman"/>
                <w:sz w:val="22"/>
                <w:szCs w:val="22"/>
              </w:rPr>
              <w:t>Guild Union Code: 14/34/119</w:t>
            </w:r>
          </w:p>
        </w:tc>
        <w:tc>
          <w:tcPr>
            <w:tcW w:w="5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5B6A" w:rsidRPr="00BC116B" w:rsidRDefault="00B85B6A" w:rsidP="00346444">
            <w:pPr>
              <w:jc w:val="lowKashida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 xml:space="preserve">Guild Union Class: </w:t>
            </w:r>
            <w:r w:rsidR="00346444">
              <w:rPr>
                <w:rFonts w:cs="Times New Roman"/>
                <w:sz w:val="22"/>
                <w:szCs w:val="22"/>
              </w:rPr>
              <w:t>Heating and Cooling Systems Repair</w:t>
            </w:r>
            <w:r>
              <w:rPr>
                <w:rFonts w:cs="Times New Roman"/>
                <w:sz w:val="22"/>
                <w:szCs w:val="22"/>
              </w:rPr>
              <w:t xml:space="preserve"> (</w:t>
            </w:r>
            <w:r w:rsidRPr="00346444">
              <w:rPr>
                <w:rFonts w:cs="Times New Roman"/>
                <w:sz w:val="22"/>
                <w:szCs w:val="22"/>
              </w:rPr>
              <w:t xml:space="preserve">Building </w:t>
            </w:r>
            <w:r w:rsidR="00346444" w:rsidRPr="00346444">
              <w:rPr>
                <w:rFonts w:cs="Times New Roman"/>
                <w:sz w:val="22"/>
                <w:szCs w:val="22"/>
              </w:rPr>
              <w:t>Lining</w:t>
            </w:r>
            <w:r>
              <w:rPr>
                <w:rFonts w:cs="Times New Roman"/>
                <w:sz w:val="22"/>
                <w:szCs w:val="22"/>
              </w:rPr>
              <w:t>)</w:t>
            </w:r>
          </w:p>
        </w:tc>
      </w:tr>
    </w:tbl>
    <w:p w:rsidR="00F05661" w:rsidRDefault="00F05661" w:rsidP="00BC116B">
      <w:pPr>
        <w:keepNext/>
        <w:keepLines/>
        <w:jc w:val="both"/>
        <w:outlineLvl w:val="3"/>
        <w:rPr>
          <w:rFonts w:cs="Times New Roman"/>
          <w:sz w:val="20"/>
          <w:szCs w:val="20"/>
        </w:rPr>
      </w:pPr>
    </w:p>
    <w:p w:rsidR="00BC116B" w:rsidRPr="00BC116B" w:rsidRDefault="00BC116B" w:rsidP="00BC116B">
      <w:pPr>
        <w:keepNext/>
        <w:keepLines/>
        <w:jc w:val="both"/>
        <w:outlineLvl w:val="3"/>
        <w:rPr>
          <w:rFonts w:cs="Times New Roman"/>
          <w:sz w:val="20"/>
          <w:szCs w:val="20"/>
        </w:rPr>
      </w:pPr>
      <w:r w:rsidRPr="00BC116B">
        <w:rPr>
          <w:rFonts w:cs="Times New Roman"/>
          <w:sz w:val="20"/>
          <w:szCs w:val="20"/>
        </w:rPr>
        <w:t>[Signed and sealed]</w:t>
      </w:r>
    </w:p>
    <w:p w:rsidR="00BC116B" w:rsidRPr="00CE57A2" w:rsidRDefault="00BC116B" w:rsidP="00B85B6A">
      <w:pPr>
        <w:pBdr>
          <w:bottom w:val="single" w:sz="4" w:space="1" w:color="auto"/>
        </w:pBdr>
        <w:jc w:val="both"/>
        <w:rPr>
          <w:rFonts w:cs="Times New Roman"/>
          <w:sz w:val="20"/>
          <w:szCs w:val="20"/>
        </w:rPr>
      </w:pPr>
      <w:r w:rsidRPr="00BC116B">
        <w:rPr>
          <w:rFonts w:cs="Times New Roman"/>
          <w:sz w:val="20"/>
          <w:szCs w:val="20"/>
        </w:rPr>
        <w:t xml:space="preserve">Authorized Signature of Chairman of </w:t>
      </w:r>
      <w:r w:rsidR="00B73282">
        <w:rPr>
          <w:rFonts w:cs="Times New Roman"/>
          <w:sz w:val="20"/>
          <w:szCs w:val="20"/>
        </w:rPr>
        <w:t xml:space="preserve">Guild </w:t>
      </w:r>
      <w:r w:rsidRPr="00BC116B">
        <w:rPr>
          <w:rFonts w:cs="Times New Roman"/>
          <w:sz w:val="20"/>
          <w:szCs w:val="20"/>
        </w:rPr>
        <w:t>Union</w:t>
      </w:r>
      <w:r w:rsidR="00B73282">
        <w:rPr>
          <w:rFonts w:cs="Times New Roman"/>
          <w:sz w:val="20"/>
          <w:szCs w:val="20"/>
        </w:rPr>
        <w:t xml:space="preserve">, Mr. </w:t>
      </w:r>
      <w:proofErr w:type="spellStart"/>
      <w:r w:rsidR="00B85B6A">
        <w:rPr>
          <w:rFonts w:cs="Times New Roman"/>
          <w:sz w:val="20"/>
          <w:szCs w:val="20"/>
        </w:rPr>
        <w:t>Hossein</w:t>
      </w:r>
      <w:proofErr w:type="spellEnd"/>
      <w:r w:rsidR="00B85B6A">
        <w:rPr>
          <w:rFonts w:cs="Times New Roman"/>
          <w:sz w:val="20"/>
          <w:szCs w:val="20"/>
        </w:rPr>
        <w:t xml:space="preserve"> </w:t>
      </w:r>
      <w:proofErr w:type="spellStart"/>
      <w:r w:rsidR="00B85B6A" w:rsidRPr="00CE57A2">
        <w:rPr>
          <w:rFonts w:cs="Times New Roman"/>
          <w:sz w:val="20"/>
          <w:szCs w:val="20"/>
        </w:rPr>
        <w:t>Samadi</w:t>
      </w:r>
      <w:proofErr w:type="spellEnd"/>
    </w:p>
    <w:p w:rsidR="00BC116B" w:rsidRPr="00BC116B" w:rsidRDefault="00BC116B" w:rsidP="00B85B6A">
      <w:pPr>
        <w:pBdr>
          <w:bottom w:val="single" w:sz="4" w:space="1" w:color="auto"/>
        </w:pBdr>
        <w:jc w:val="both"/>
        <w:rPr>
          <w:rFonts w:cs="Times New Roman"/>
          <w:sz w:val="20"/>
          <w:szCs w:val="20"/>
        </w:rPr>
      </w:pPr>
      <w:r w:rsidRPr="00CE57A2">
        <w:rPr>
          <w:rFonts w:cs="Times New Roman"/>
          <w:sz w:val="20"/>
          <w:szCs w:val="20"/>
        </w:rPr>
        <w:t xml:space="preserve">Official Seal of </w:t>
      </w:r>
      <w:proofErr w:type="spellStart"/>
      <w:r w:rsidR="00B85B6A" w:rsidRPr="00CE57A2">
        <w:rPr>
          <w:rFonts w:cs="Times New Roman"/>
          <w:sz w:val="20"/>
          <w:szCs w:val="20"/>
        </w:rPr>
        <w:t>Sardasht</w:t>
      </w:r>
      <w:proofErr w:type="spellEnd"/>
      <w:r w:rsidR="00B73282" w:rsidRPr="00CE57A2">
        <w:rPr>
          <w:rFonts w:cs="Times New Roman"/>
          <w:sz w:val="20"/>
          <w:szCs w:val="20"/>
        </w:rPr>
        <w:t xml:space="preserve"> County </w:t>
      </w:r>
      <w:r w:rsidRPr="00CE57A2">
        <w:rPr>
          <w:rFonts w:cs="Times New Roman"/>
          <w:sz w:val="20"/>
          <w:szCs w:val="20"/>
        </w:rPr>
        <w:t xml:space="preserve">Guild Union of </w:t>
      </w:r>
      <w:r w:rsidR="00B85B6A" w:rsidRPr="00CE57A2">
        <w:rPr>
          <w:rFonts w:cs="Times New Roman"/>
          <w:sz w:val="20"/>
          <w:szCs w:val="20"/>
        </w:rPr>
        <w:t xml:space="preserve">Automobile </w:t>
      </w:r>
      <w:r w:rsidR="00346444" w:rsidRPr="00866CDE">
        <w:rPr>
          <w:rFonts w:cs="Times New Roman"/>
          <w:sz w:val="20"/>
          <w:szCs w:val="20"/>
        </w:rPr>
        <w:t>Repairmen</w:t>
      </w:r>
      <w:r w:rsidR="00B85B6A" w:rsidRPr="00F05661">
        <w:rPr>
          <w:rFonts w:cs="Times New Roman"/>
          <w:sz w:val="20"/>
          <w:szCs w:val="20"/>
          <w:rtl/>
        </w:rPr>
        <w:t>‏</w:t>
      </w:r>
      <w:r w:rsidR="00B85B6A" w:rsidRPr="00F05661">
        <w:rPr>
          <w:rFonts w:cs="Times New Roman"/>
          <w:sz w:val="20"/>
          <w:szCs w:val="20"/>
        </w:rPr>
        <w:t xml:space="preserve"> (Heavy and light)</w:t>
      </w:r>
    </w:p>
    <w:p w:rsidR="00F673A1" w:rsidRDefault="006F566F" w:rsidP="00B85B6A">
      <w:pPr>
        <w:jc w:val="both"/>
        <w:rPr>
          <w:rFonts w:cs="Times New Roman"/>
          <w:sz w:val="22"/>
          <w:szCs w:val="22"/>
        </w:rPr>
      </w:pPr>
      <w:r w:rsidRPr="00180A58">
        <w:rPr>
          <w:rFonts w:cs="Times New Roman"/>
          <w:sz w:val="20"/>
          <w:szCs w:val="22"/>
        </w:rPr>
        <w:t xml:space="preserve">True translation certified. </w:t>
      </w:r>
      <w:r w:rsidR="00B85B6A">
        <w:rPr>
          <w:rFonts w:cs="Times New Roman"/>
          <w:sz w:val="20"/>
          <w:szCs w:val="22"/>
        </w:rPr>
        <w:t xml:space="preserve">           June 19, 2019</w:t>
      </w:r>
      <w:r w:rsidR="00B85B6A">
        <w:rPr>
          <w:rFonts w:cs="Times New Roman"/>
          <w:sz w:val="22"/>
          <w:szCs w:val="22"/>
        </w:rPr>
        <w:t xml:space="preserve">       </w:t>
      </w:r>
    </w:p>
    <w:p w:rsidR="00007BF0" w:rsidRDefault="00007BF0" w:rsidP="00F54CF9">
      <w:pPr>
        <w:rPr>
          <w:rFonts w:cs="Times New Roman"/>
          <w:sz w:val="22"/>
          <w:szCs w:val="22"/>
        </w:rPr>
      </w:pPr>
    </w:p>
    <w:p w:rsidR="00007BF0" w:rsidRDefault="00007BF0" w:rsidP="00F54CF9">
      <w:pPr>
        <w:rPr>
          <w:rFonts w:cs="Times New Roman"/>
          <w:sz w:val="22"/>
          <w:szCs w:val="22"/>
        </w:rPr>
      </w:pPr>
    </w:p>
    <w:p w:rsidR="00007BF0" w:rsidRDefault="00007BF0" w:rsidP="00F54CF9">
      <w:pPr>
        <w:rPr>
          <w:rFonts w:cs="Times New Roman"/>
          <w:sz w:val="22"/>
          <w:szCs w:val="22"/>
        </w:rPr>
      </w:pPr>
    </w:p>
    <w:p w:rsidR="00007BF0" w:rsidRDefault="00007BF0" w:rsidP="00F54CF9">
      <w:pPr>
        <w:rPr>
          <w:rFonts w:cs="Times New Roman"/>
          <w:sz w:val="22"/>
          <w:szCs w:val="22"/>
        </w:rPr>
      </w:pPr>
    </w:p>
    <w:p w:rsidR="00007BF0" w:rsidRDefault="00007BF0" w:rsidP="00F54CF9">
      <w:pPr>
        <w:rPr>
          <w:rFonts w:cs="Times New Roman"/>
          <w:sz w:val="22"/>
          <w:szCs w:val="22"/>
        </w:rPr>
      </w:pPr>
    </w:p>
    <w:p w:rsidR="00007BF0" w:rsidRDefault="00007BF0" w:rsidP="00F54CF9">
      <w:pPr>
        <w:rPr>
          <w:rFonts w:cs="Times New Roman"/>
          <w:sz w:val="22"/>
          <w:szCs w:val="22"/>
        </w:rPr>
      </w:pPr>
    </w:p>
    <w:p w:rsidR="00007BF0" w:rsidRDefault="00007BF0" w:rsidP="00F54CF9">
      <w:pPr>
        <w:rPr>
          <w:rFonts w:cs="Times New Roman"/>
          <w:sz w:val="22"/>
          <w:szCs w:val="22"/>
        </w:rPr>
      </w:pPr>
    </w:p>
    <w:sectPr w:rsidR="00007BF0" w:rsidSect="00F54CF9">
      <w:pgSz w:w="11906" w:h="16838" w:code="9"/>
      <w:pgMar w:top="2552" w:right="567" w:bottom="2268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06D3" w:rsidRDefault="000806D3" w:rsidP="00C17826">
      <w:r>
        <w:separator/>
      </w:r>
    </w:p>
  </w:endnote>
  <w:endnote w:type="continuationSeparator" w:id="0">
    <w:p w:rsidR="000806D3" w:rsidRDefault="000806D3" w:rsidP="00C178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06D3" w:rsidRDefault="000806D3" w:rsidP="00C17826">
      <w:r>
        <w:separator/>
      </w:r>
    </w:p>
  </w:footnote>
  <w:footnote w:type="continuationSeparator" w:id="0">
    <w:p w:rsidR="000806D3" w:rsidRDefault="000806D3" w:rsidP="00C178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B72419"/>
    <w:multiLevelType w:val="hybridMultilevel"/>
    <w:tmpl w:val="651676FA"/>
    <w:lvl w:ilvl="0" w:tplc="DE66B218">
      <w:start w:val="1"/>
      <w:numFmt w:val="bullet"/>
      <w:lvlText w:val="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40BC1E9F"/>
    <w:multiLevelType w:val="hybridMultilevel"/>
    <w:tmpl w:val="C996353A"/>
    <w:lvl w:ilvl="0" w:tplc="6972BC2C">
      <w:start w:val="5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6A192020"/>
    <w:multiLevelType w:val="hybridMultilevel"/>
    <w:tmpl w:val="EA44EAC0"/>
    <w:lvl w:ilvl="0" w:tplc="B58E9FD0">
      <w:start w:val="1"/>
      <w:numFmt w:val="decimal"/>
      <w:lvlText w:val="%1-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DE66B218">
      <w:start w:val="1"/>
      <w:numFmt w:val="bullet"/>
      <w:lvlText w:val="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6A2B541F"/>
    <w:multiLevelType w:val="hybridMultilevel"/>
    <w:tmpl w:val="CFC8D800"/>
    <w:lvl w:ilvl="0" w:tplc="7D48D07C">
      <w:start w:val="5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7BCD4A32"/>
    <w:multiLevelType w:val="hybridMultilevel"/>
    <w:tmpl w:val="4218F6C4"/>
    <w:lvl w:ilvl="0" w:tplc="0B0295DE">
      <w:start w:val="5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yMDeysLCwNDQ1NjFR0lEKTi0uzszPAykwqgUA6nDiqywAAAA="/>
  </w:docVars>
  <w:rsids>
    <w:rsidRoot w:val="00F82176"/>
    <w:rsid w:val="00000D13"/>
    <w:rsid w:val="00007BF0"/>
    <w:rsid w:val="00012763"/>
    <w:rsid w:val="00023D49"/>
    <w:rsid w:val="00024445"/>
    <w:rsid w:val="00026A07"/>
    <w:rsid w:val="00027F64"/>
    <w:rsid w:val="000463A5"/>
    <w:rsid w:val="00050068"/>
    <w:rsid w:val="00050891"/>
    <w:rsid w:val="0005104F"/>
    <w:rsid w:val="0005689D"/>
    <w:rsid w:val="00056F9E"/>
    <w:rsid w:val="00057B9E"/>
    <w:rsid w:val="00057E79"/>
    <w:rsid w:val="000601A3"/>
    <w:rsid w:val="0006371C"/>
    <w:rsid w:val="00072152"/>
    <w:rsid w:val="00072639"/>
    <w:rsid w:val="00073202"/>
    <w:rsid w:val="000762C2"/>
    <w:rsid w:val="0007676D"/>
    <w:rsid w:val="000806D3"/>
    <w:rsid w:val="000825A8"/>
    <w:rsid w:val="00085B93"/>
    <w:rsid w:val="000905FE"/>
    <w:rsid w:val="0009211A"/>
    <w:rsid w:val="00092CA4"/>
    <w:rsid w:val="000A0381"/>
    <w:rsid w:val="000A6BD0"/>
    <w:rsid w:val="000B15BB"/>
    <w:rsid w:val="000C1031"/>
    <w:rsid w:val="000C5677"/>
    <w:rsid w:val="000C7434"/>
    <w:rsid w:val="000D19AB"/>
    <w:rsid w:val="000F346C"/>
    <w:rsid w:val="00112A94"/>
    <w:rsid w:val="0011306A"/>
    <w:rsid w:val="0012598E"/>
    <w:rsid w:val="0013308D"/>
    <w:rsid w:val="0013437F"/>
    <w:rsid w:val="00135C62"/>
    <w:rsid w:val="00140A45"/>
    <w:rsid w:val="00142D37"/>
    <w:rsid w:val="00144766"/>
    <w:rsid w:val="00146DB1"/>
    <w:rsid w:val="001555D3"/>
    <w:rsid w:val="00160668"/>
    <w:rsid w:val="001630C4"/>
    <w:rsid w:val="00175186"/>
    <w:rsid w:val="00177180"/>
    <w:rsid w:val="00180A58"/>
    <w:rsid w:val="00194153"/>
    <w:rsid w:val="00195973"/>
    <w:rsid w:val="001971E6"/>
    <w:rsid w:val="001A70B7"/>
    <w:rsid w:val="001B68AB"/>
    <w:rsid w:val="001C00DD"/>
    <w:rsid w:val="001C6579"/>
    <w:rsid w:val="001D1696"/>
    <w:rsid w:val="001D4A57"/>
    <w:rsid w:val="001D7C10"/>
    <w:rsid w:val="001E7A8A"/>
    <w:rsid w:val="001F4600"/>
    <w:rsid w:val="001F6B45"/>
    <w:rsid w:val="001F7AB0"/>
    <w:rsid w:val="001F7B4A"/>
    <w:rsid w:val="00206EF1"/>
    <w:rsid w:val="0020791C"/>
    <w:rsid w:val="00212580"/>
    <w:rsid w:val="0021651C"/>
    <w:rsid w:val="00241461"/>
    <w:rsid w:val="002442DB"/>
    <w:rsid w:val="00247E2D"/>
    <w:rsid w:val="00247FD0"/>
    <w:rsid w:val="00252BB0"/>
    <w:rsid w:val="00252BF4"/>
    <w:rsid w:val="002557FA"/>
    <w:rsid w:val="0025703E"/>
    <w:rsid w:val="00264BEB"/>
    <w:rsid w:val="002653D7"/>
    <w:rsid w:val="00267E2E"/>
    <w:rsid w:val="00275A33"/>
    <w:rsid w:val="00284BDC"/>
    <w:rsid w:val="00286011"/>
    <w:rsid w:val="00290255"/>
    <w:rsid w:val="00295982"/>
    <w:rsid w:val="002A6CF1"/>
    <w:rsid w:val="002A76B0"/>
    <w:rsid w:val="002B0F7E"/>
    <w:rsid w:val="002B3C02"/>
    <w:rsid w:val="002B4B46"/>
    <w:rsid w:val="002D047F"/>
    <w:rsid w:val="002E564D"/>
    <w:rsid w:val="002F3F0D"/>
    <w:rsid w:val="002F7CC7"/>
    <w:rsid w:val="00302C59"/>
    <w:rsid w:val="00310660"/>
    <w:rsid w:val="0031746D"/>
    <w:rsid w:val="00321A08"/>
    <w:rsid w:val="00322C4B"/>
    <w:rsid w:val="00323E4E"/>
    <w:rsid w:val="00326198"/>
    <w:rsid w:val="00326F2B"/>
    <w:rsid w:val="003439C0"/>
    <w:rsid w:val="00344C49"/>
    <w:rsid w:val="00346444"/>
    <w:rsid w:val="00347256"/>
    <w:rsid w:val="00356008"/>
    <w:rsid w:val="003617C8"/>
    <w:rsid w:val="00364543"/>
    <w:rsid w:val="00375003"/>
    <w:rsid w:val="00377673"/>
    <w:rsid w:val="00395B4B"/>
    <w:rsid w:val="003C0553"/>
    <w:rsid w:val="003D0A20"/>
    <w:rsid w:val="003D14A4"/>
    <w:rsid w:val="003E13A2"/>
    <w:rsid w:val="003E20ED"/>
    <w:rsid w:val="003E615B"/>
    <w:rsid w:val="00400AA6"/>
    <w:rsid w:val="00402D18"/>
    <w:rsid w:val="004144DD"/>
    <w:rsid w:val="00422E31"/>
    <w:rsid w:val="00426458"/>
    <w:rsid w:val="0043066B"/>
    <w:rsid w:val="004506D4"/>
    <w:rsid w:val="004524D6"/>
    <w:rsid w:val="004553A0"/>
    <w:rsid w:val="00455B51"/>
    <w:rsid w:val="00472B91"/>
    <w:rsid w:val="00474219"/>
    <w:rsid w:val="004B7697"/>
    <w:rsid w:val="004C2C6E"/>
    <w:rsid w:val="004C538F"/>
    <w:rsid w:val="004D12C3"/>
    <w:rsid w:val="004D3DEF"/>
    <w:rsid w:val="004F0C06"/>
    <w:rsid w:val="004F1F6C"/>
    <w:rsid w:val="004F4035"/>
    <w:rsid w:val="004F415E"/>
    <w:rsid w:val="004F569D"/>
    <w:rsid w:val="004F6CED"/>
    <w:rsid w:val="0050220E"/>
    <w:rsid w:val="00507C73"/>
    <w:rsid w:val="00511B13"/>
    <w:rsid w:val="00512C88"/>
    <w:rsid w:val="00515A9D"/>
    <w:rsid w:val="00520BAC"/>
    <w:rsid w:val="005227DB"/>
    <w:rsid w:val="0053088E"/>
    <w:rsid w:val="005339FA"/>
    <w:rsid w:val="005458DB"/>
    <w:rsid w:val="00551666"/>
    <w:rsid w:val="00553495"/>
    <w:rsid w:val="00555950"/>
    <w:rsid w:val="00556ED1"/>
    <w:rsid w:val="00561195"/>
    <w:rsid w:val="00563484"/>
    <w:rsid w:val="00563943"/>
    <w:rsid w:val="005708F9"/>
    <w:rsid w:val="00574C4D"/>
    <w:rsid w:val="00586061"/>
    <w:rsid w:val="00593AC9"/>
    <w:rsid w:val="005951BC"/>
    <w:rsid w:val="005A27E3"/>
    <w:rsid w:val="005A327A"/>
    <w:rsid w:val="005A779C"/>
    <w:rsid w:val="005B1559"/>
    <w:rsid w:val="005B1B08"/>
    <w:rsid w:val="005B2082"/>
    <w:rsid w:val="005B420E"/>
    <w:rsid w:val="005B6AEB"/>
    <w:rsid w:val="005C0633"/>
    <w:rsid w:val="005C5F8F"/>
    <w:rsid w:val="005C64A3"/>
    <w:rsid w:val="005D1862"/>
    <w:rsid w:val="005D1BDB"/>
    <w:rsid w:val="005D5D63"/>
    <w:rsid w:val="005D7146"/>
    <w:rsid w:val="005E55B0"/>
    <w:rsid w:val="005E7AFA"/>
    <w:rsid w:val="005F4477"/>
    <w:rsid w:val="005F7B22"/>
    <w:rsid w:val="00603827"/>
    <w:rsid w:val="00620C5A"/>
    <w:rsid w:val="006236A8"/>
    <w:rsid w:val="00627A6F"/>
    <w:rsid w:val="00631AC7"/>
    <w:rsid w:val="0063425A"/>
    <w:rsid w:val="00634270"/>
    <w:rsid w:val="00642C3E"/>
    <w:rsid w:val="00643B5C"/>
    <w:rsid w:val="0064485A"/>
    <w:rsid w:val="0065250D"/>
    <w:rsid w:val="00655A00"/>
    <w:rsid w:val="00656D13"/>
    <w:rsid w:val="0066386C"/>
    <w:rsid w:val="00672982"/>
    <w:rsid w:val="00675881"/>
    <w:rsid w:val="00675AE5"/>
    <w:rsid w:val="00677E97"/>
    <w:rsid w:val="0069518B"/>
    <w:rsid w:val="00696B9C"/>
    <w:rsid w:val="006A4531"/>
    <w:rsid w:val="006A4B66"/>
    <w:rsid w:val="006A7904"/>
    <w:rsid w:val="006B125A"/>
    <w:rsid w:val="006B7DF2"/>
    <w:rsid w:val="006F172A"/>
    <w:rsid w:val="006F3142"/>
    <w:rsid w:val="006F566F"/>
    <w:rsid w:val="00703B98"/>
    <w:rsid w:val="007046AF"/>
    <w:rsid w:val="007048D4"/>
    <w:rsid w:val="00712EDC"/>
    <w:rsid w:val="00713D19"/>
    <w:rsid w:val="00715106"/>
    <w:rsid w:val="00716453"/>
    <w:rsid w:val="007213F2"/>
    <w:rsid w:val="00722176"/>
    <w:rsid w:val="00723A54"/>
    <w:rsid w:val="00737228"/>
    <w:rsid w:val="00746D7A"/>
    <w:rsid w:val="00753C18"/>
    <w:rsid w:val="00756890"/>
    <w:rsid w:val="007664E0"/>
    <w:rsid w:val="00770EEC"/>
    <w:rsid w:val="00771C29"/>
    <w:rsid w:val="00777B08"/>
    <w:rsid w:val="00785480"/>
    <w:rsid w:val="00792253"/>
    <w:rsid w:val="007A5D35"/>
    <w:rsid w:val="007A71AE"/>
    <w:rsid w:val="007C5218"/>
    <w:rsid w:val="007C531B"/>
    <w:rsid w:val="007C5DEE"/>
    <w:rsid w:val="007C6A49"/>
    <w:rsid w:val="007C720D"/>
    <w:rsid w:val="007D590B"/>
    <w:rsid w:val="007E20D7"/>
    <w:rsid w:val="007F2FBA"/>
    <w:rsid w:val="007F410C"/>
    <w:rsid w:val="007F6F90"/>
    <w:rsid w:val="0080276B"/>
    <w:rsid w:val="00804549"/>
    <w:rsid w:val="008124B7"/>
    <w:rsid w:val="008136D3"/>
    <w:rsid w:val="00820F8A"/>
    <w:rsid w:val="00830505"/>
    <w:rsid w:val="008315AC"/>
    <w:rsid w:val="00831B3A"/>
    <w:rsid w:val="00837BBE"/>
    <w:rsid w:val="00842F62"/>
    <w:rsid w:val="008444F4"/>
    <w:rsid w:val="00860C3F"/>
    <w:rsid w:val="00866CDE"/>
    <w:rsid w:val="008750A4"/>
    <w:rsid w:val="00875E89"/>
    <w:rsid w:val="00885C2B"/>
    <w:rsid w:val="008A0D03"/>
    <w:rsid w:val="008A2845"/>
    <w:rsid w:val="008B28F4"/>
    <w:rsid w:val="008B42A8"/>
    <w:rsid w:val="008B7EDA"/>
    <w:rsid w:val="008D2CC6"/>
    <w:rsid w:val="008F0863"/>
    <w:rsid w:val="008F262E"/>
    <w:rsid w:val="00905372"/>
    <w:rsid w:val="00905687"/>
    <w:rsid w:val="00905C07"/>
    <w:rsid w:val="00913FFE"/>
    <w:rsid w:val="00914736"/>
    <w:rsid w:val="00923769"/>
    <w:rsid w:val="00923877"/>
    <w:rsid w:val="00924ACD"/>
    <w:rsid w:val="00924DF9"/>
    <w:rsid w:val="00930F9A"/>
    <w:rsid w:val="0093747F"/>
    <w:rsid w:val="009456D8"/>
    <w:rsid w:val="0094739D"/>
    <w:rsid w:val="00952F66"/>
    <w:rsid w:val="0095477C"/>
    <w:rsid w:val="00955393"/>
    <w:rsid w:val="00960DF3"/>
    <w:rsid w:val="00965457"/>
    <w:rsid w:val="0097116C"/>
    <w:rsid w:val="009802A1"/>
    <w:rsid w:val="009848B0"/>
    <w:rsid w:val="00984980"/>
    <w:rsid w:val="009A6B47"/>
    <w:rsid w:val="009B6C64"/>
    <w:rsid w:val="009C12F9"/>
    <w:rsid w:val="009C289F"/>
    <w:rsid w:val="009C6D4C"/>
    <w:rsid w:val="009D4732"/>
    <w:rsid w:val="009D545C"/>
    <w:rsid w:val="009E288D"/>
    <w:rsid w:val="009E3047"/>
    <w:rsid w:val="009E6163"/>
    <w:rsid w:val="009F1B66"/>
    <w:rsid w:val="009F76A3"/>
    <w:rsid w:val="00A0055D"/>
    <w:rsid w:val="00A006B4"/>
    <w:rsid w:val="00A03621"/>
    <w:rsid w:val="00A10E63"/>
    <w:rsid w:val="00A21362"/>
    <w:rsid w:val="00A42C21"/>
    <w:rsid w:val="00A43E8E"/>
    <w:rsid w:val="00A45F69"/>
    <w:rsid w:val="00A56490"/>
    <w:rsid w:val="00A65F67"/>
    <w:rsid w:val="00A71BE3"/>
    <w:rsid w:val="00A7374C"/>
    <w:rsid w:val="00A81345"/>
    <w:rsid w:val="00A92EBF"/>
    <w:rsid w:val="00A9536F"/>
    <w:rsid w:val="00A97CFB"/>
    <w:rsid w:val="00AA3370"/>
    <w:rsid w:val="00AA40FA"/>
    <w:rsid w:val="00AA5E94"/>
    <w:rsid w:val="00AB1323"/>
    <w:rsid w:val="00AB7FDC"/>
    <w:rsid w:val="00AC5C1B"/>
    <w:rsid w:val="00AC791F"/>
    <w:rsid w:val="00AF1A5E"/>
    <w:rsid w:val="00AF1AD3"/>
    <w:rsid w:val="00AF4DF6"/>
    <w:rsid w:val="00AF7C25"/>
    <w:rsid w:val="00B059B3"/>
    <w:rsid w:val="00B12564"/>
    <w:rsid w:val="00B14F77"/>
    <w:rsid w:val="00B33574"/>
    <w:rsid w:val="00B3470E"/>
    <w:rsid w:val="00B40AA9"/>
    <w:rsid w:val="00B45C45"/>
    <w:rsid w:val="00B50C42"/>
    <w:rsid w:val="00B60657"/>
    <w:rsid w:val="00B64D83"/>
    <w:rsid w:val="00B700B8"/>
    <w:rsid w:val="00B70B03"/>
    <w:rsid w:val="00B71BE4"/>
    <w:rsid w:val="00B7267C"/>
    <w:rsid w:val="00B73282"/>
    <w:rsid w:val="00B77AC7"/>
    <w:rsid w:val="00B81668"/>
    <w:rsid w:val="00B816DD"/>
    <w:rsid w:val="00B85B6A"/>
    <w:rsid w:val="00B9364B"/>
    <w:rsid w:val="00B937A0"/>
    <w:rsid w:val="00B9688D"/>
    <w:rsid w:val="00BA7F79"/>
    <w:rsid w:val="00BB4C59"/>
    <w:rsid w:val="00BB7FF6"/>
    <w:rsid w:val="00BC116B"/>
    <w:rsid w:val="00BC46C9"/>
    <w:rsid w:val="00BD028A"/>
    <w:rsid w:val="00BD4647"/>
    <w:rsid w:val="00BD59E6"/>
    <w:rsid w:val="00BD5A24"/>
    <w:rsid w:val="00BE5F12"/>
    <w:rsid w:val="00BF0933"/>
    <w:rsid w:val="00BF6288"/>
    <w:rsid w:val="00BF75A4"/>
    <w:rsid w:val="00C02D57"/>
    <w:rsid w:val="00C0328E"/>
    <w:rsid w:val="00C04B57"/>
    <w:rsid w:val="00C12224"/>
    <w:rsid w:val="00C17826"/>
    <w:rsid w:val="00C212E9"/>
    <w:rsid w:val="00C32345"/>
    <w:rsid w:val="00C34B14"/>
    <w:rsid w:val="00C36DBF"/>
    <w:rsid w:val="00C4020E"/>
    <w:rsid w:val="00C53475"/>
    <w:rsid w:val="00C57F3A"/>
    <w:rsid w:val="00C62BE3"/>
    <w:rsid w:val="00C63BED"/>
    <w:rsid w:val="00C66650"/>
    <w:rsid w:val="00C7630C"/>
    <w:rsid w:val="00C82380"/>
    <w:rsid w:val="00C8287C"/>
    <w:rsid w:val="00C9144F"/>
    <w:rsid w:val="00C91E27"/>
    <w:rsid w:val="00C9316D"/>
    <w:rsid w:val="00CA09E3"/>
    <w:rsid w:val="00CA17DA"/>
    <w:rsid w:val="00CA50C4"/>
    <w:rsid w:val="00CA5CFB"/>
    <w:rsid w:val="00CA7C13"/>
    <w:rsid w:val="00CC2CFE"/>
    <w:rsid w:val="00CC4AB9"/>
    <w:rsid w:val="00CD3675"/>
    <w:rsid w:val="00CE38E9"/>
    <w:rsid w:val="00CE57A2"/>
    <w:rsid w:val="00CF0A34"/>
    <w:rsid w:val="00CF43BB"/>
    <w:rsid w:val="00CF443A"/>
    <w:rsid w:val="00CF5FDA"/>
    <w:rsid w:val="00CF70AC"/>
    <w:rsid w:val="00D039A6"/>
    <w:rsid w:val="00D053C2"/>
    <w:rsid w:val="00D112F2"/>
    <w:rsid w:val="00D14D69"/>
    <w:rsid w:val="00D15AC0"/>
    <w:rsid w:val="00D2166E"/>
    <w:rsid w:val="00D24D59"/>
    <w:rsid w:val="00D24F19"/>
    <w:rsid w:val="00D34D7C"/>
    <w:rsid w:val="00D35B4D"/>
    <w:rsid w:val="00D42F6C"/>
    <w:rsid w:val="00D44DCA"/>
    <w:rsid w:val="00D544AB"/>
    <w:rsid w:val="00D57976"/>
    <w:rsid w:val="00D6210C"/>
    <w:rsid w:val="00D76C99"/>
    <w:rsid w:val="00D832C2"/>
    <w:rsid w:val="00D96637"/>
    <w:rsid w:val="00DA3A42"/>
    <w:rsid w:val="00DA5224"/>
    <w:rsid w:val="00DA7C53"/>
    <w:rsid w:val="00DB07C7"/>
    <w:rsid w:val="00DC0CB2"/>
    <w:rsid w:val="00DC3AD2"/>
    <w:rsid w:val="00DD32B4"/>
    <w:rsid w:val="00DD3EFA"/>
    <w:rsid w:val="00DD664A"/>
    <w:rsid w:val="00DF0AC6"/>
    <w:rsid w:val="00E0004F"/>
    <w:rsid w:val="00E008B9"/>
    <w:rsid w:val="00E14D63"/>
    <w:rsid w:val="00E212D0"/>
    <w:rsid w:val="00E230BA"/>
    <w:rsid w:val="00E27556"/>
    <w:rsid w:val="00E279C0"/>
    <w:rsid w:val="00E61017"/>
    <w:rsid w:val="00E624F4"/>
    <w:rsid w:val="00E64C7C"/>
    <w:rsid w:val="00E7095C"/>
    <w:rsid w:val="00E7137D"/>
    <w:rsid w:val="00E80EBE"/>
    <w:rsid w:val="00E82C6F"/>
    <w:rsid w:val="00E870C7"/>
    <w:rsid w:val="00E90D95"/>
    <w:rsid w:val="00E925C3"/>
    <w:rsid w:val="00E929D9"/>
    <w:rsid w:val="00E945B6"/>
    <w:rsid w:val="00EA326E"/>
    <w:rsid w:val="00EA6BDB"/>
    <w:rsid w:val="00EB2C6C"/>
    <w:rsid w:val="00EB5E42"/>
    <w:rsid w:val="00EC28D0"/>
    <w:rsid w:val="00ED0F9C"/>
    <w:rsid w:val="00ED7F51"/>
    <w:rsid w:val="00EE6A27"/>
    <w:rsid w:val="00EF112E"/>
    <w:rsid w:val="00EF47EC"/>
    <w:rsid w:val="00EF7D13"/>
    <w:rsid w:val="00F05661"/>
    <w:rsid w:val="00F141C8"/>
    <w:rsid w:val="00F1470A"/>
    <w:rsid w:val="00F218D1"/>
    <w:rsid w:val="00F233C6"/>
    <w:rsid w:val="00F240F9"/>
    <w:rsid w:val="00F31CF9"/>
    <w:rsid w:val="00F35EFE"/>
    <w:rsid w:val="00F36A94"/>
    <w:rsid w:val="00F41A06"/>
    <w:rsid w:val="00F45211"/>
    <w:rsid w:val="00F50B28"/>
    <w:rsid w:val="00F51062"/>
    <w:rsid w:val="00F54CF9"/>
    <w:rsid w:val="00F56A84"/>
    <w:rsid w:val="00F56B56"/>
    <w:rsid w:val="00F56E09"/>
    <w:rsid w:val="00F621CA"/>
    <w:rsid w:val="00F65C7E"/>
    <w:rsid w:val="00F673A1"/>
    <w:rsid w:val="00F82176"/>
    <w:rsid w:val="00F90E26"/>
    <w:rsid w:val="00F91844"/>
    <w:rsid w:val="00F923F2"/>
    <w:rsid w:val="00F95688"/>
    <w:rsid w:val="00F97613"/>
    <w:rsid w:val="00FA77CD"/>
    <w:rsid w:val="00FB1C82"/>
    <w:rsid w:val="00FB46E7"/>
    <w:rsid w:val="00FB6E29"/>
    <w:rsid w:val="00FD3982"/>
    <w:rsid w:val="00FD7371"/>
    <w:rsid w:val="00FE5BA8"/>
    <w:rsid w:val="00FE6C30"/>
    <w:rsid w:val="00FF0BDB"/>
    <w:rsid w:val="00FF4417"/>
    <w:rsid w:val="00FF77A3"/>
    <w:rsid w:val="00FF7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2176"/>
    <w:pPr>
      <w:spacing w:after="0" w:line="240" w:lineRule="auto"/>
    </w:pPr>
    <w:rPr>
      <w:rFonts w:ascii="Times New Roman" w:eastAsia="Times New Roman" w:hAnsi="Times New Roman" w:cs="B Nazanin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C8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C8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F82176"/>
    <w:pPr>
      <w:keepNext/>
      <w:jc w:val="both"/>
      <w:outlineLvl w:val="3"/>
    </w:pPr>
    <w:rPr>
      <w:rFonts w:cs="Times New Roman"/>
      <w:i/>
      <w:iCs/>
      <w:u w:val="singl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41461"/>
    <w:pPr>
      <w:keepNext/>
      <w:keepLines/>
      <w:bidi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F82176"/>
    <w:rPr>
      <w:rFonts w:ascii="Times New Roman" w:eastAsia="Times New Roman" w:hAnsi="Times New Roman" w:cs="Times New Roman"/>
      <w:i/>
      <w:iCs/>
      <w:sz w:val="24"/>
      <w:szCs w:val="28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C8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C82"/>
    <w:rPr>
      <w:rFonts w:asciiTheme="majorHAnsi" w:eastAsiaTheme="majorEastAsia" w:hAnsiTheme="majorHAnsi" w:cstheme="majorBidi"/>
      <w:b/>
      <w:bCs/>
      <w:color w:val="4F81BD" w:themeColor="accent1"/>
      <w:sz w:val="24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4146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qFormat/>
    <w:rsid w:val="00241461"/>
    <w:pPr>
      <w:ind w:right="-58"/>
      <w:jc w:val="center"/>
    </w:pPr>
    <w:rPr>
      <w:rFonts w:cs="Traditional Arabic"/>
      <w:sz w:val="40"/>
      <w:szCs w:val="20"/>
    </w:rPr>
  </w:style>
  <w:style w:type="paragraph" w:styleId="ListParagraph">
    <w:name w:val="List Paragraph"/>
    <w:basedOn w:val="Normal"/>
    <w:uiPriority w:val="34"/>
    <w:qFormat/>
    <w:rsid w:val="002A6C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78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7826"/>
    <w:rPr>
      <w:rFonts w:ascii="Times New Roman" w:eastAsia="Times New Roman" w:hAnsi="Times New Roman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C178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7826"/>
    <w:rPr>
      <w:rFonts w:ascii="Times New Roman" w:eastAsia="Times New Roman" w:hAnsi="Times New Roman" w:cs="B Nazanin"/>
      <w:sz w:val="24"/>
      <w:szCs w:val="28"/>
    </w:rPr>
  </w:style>
  <w:style w:type="table" w:customStyle="1" w:styleId="TableGrid1">
    <w:name w:val="Table Grid1"/>
    <w:basedOn w:val="TableNormal"/>
    <w:next w:val="TableGrid"/>
    <w:uiPriority w:val="59"/>
    <w:rsid w:val="00A9536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A9536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0F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0F7E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2176"/>
    <w:pPr>
      <w:spacing w:after="0" w:line="240" w:lineRule="auto"/>
    </w:pPr>
    <w:rPr>
      <w:rFonts w:ascii="Times New Roman" w:eastAsia="Times New Roman" w:hAnsi="Times New Roman" w:cs="B Nazanin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C8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C8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F82176"/>
    <w:pPr>
      <w:keepNext/>
      <w:jc w:val="both"/>
      <w:outlineLvl w:val="3"/>
    </w:pPr>
    <w:rPr>
      <w:rFonts w:cs="Times New Roman"/>
      <w:i/>
      <w:iCs/>
      <w:u w:val="singl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41461"/>
    <w:pPr>
      <w:keepNext/>
      <w:keepLines/>
      <w:bidi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F82176"/>
    <w:rPr>
      <w:rFonts w:ascii="Times New Roman" w:eastAsia="Times New Roman" w:hAnsi="Times New Roman" w:cs="Times New Roman"/>
      <w:i/>
      <w:iCs/>
      <w:sz w:val="24"/>
      <w:szCs w:val="28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C8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C82"/>
    <w:rPr>
      <w:rFonts w:asciiTheme="majorHAnsi" w:eastAsiaTheme="majorEastAsia" w:hAnsiTheme="majorHAnsi" w:cstheme="majorBidi"/>
      <w:b/>
      <w:bCs/>
      <w:color w:val="4F81BD" w:themeColor="accent1"/>
      <w:sz w:val="24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4146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qFormat/>
    <w:rsid w:val="00241461"/>
    <w:pPr>
      <w:ind w:right="-58"/>
      <w:jc w:val="center"/>
    </w:pPr>
    <w:rPr>
      <w:rFonts w:cs="Traditional Arabic"/>
      <w:sz w:val="40"/>
      <w:szCs w:val="20"/>
    </w:rPr>
  </w:style>
  <w:style w:type="paragraph" w:styleId="ListParagraph">
    <w:name w:val="List Paragraph"/>
    <w:basedOn w:val="Normal"/>
    <w:uiPriority w:val="34"/>
    <w:qFormat/>
    <w:rsid w:val="002A6C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78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7826"/>
    <w:rPr>
      <w:rFonts w:ascii="Times New Roman" w:eastAsia="Times New Roman" w:hAnsi="Times New Roman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C178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7826"/>
    <w:rPr>
      <w:rFonts w:ascii="Times New Roman" w:eastAsia="Times New Roman" w:hAnsi="Times New Roman" w:cs="B Nazanin"/>
      <w:sz w:val="24"/>
      <w:szCs w:val="28"/>
    </w:rPr>
  </w:style>
  <w:style w:type="table" w:customStyle="1" w:styleId="TableGrid1">
    <w:name w:val="Table Grid1"/>
    <w:basedOn w:val="TableNormal"/>
    <w:next w:val="TableGrid"/>
    <w:uiPriority w:val="59"/>
    <w:rsid w:val="00A9536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A9536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0F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0F7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8F8B2A-EDDC-4F35-B94A-33FC3D017B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anslation</Company>
  <LinksUpToDate>false</LinksUpToDate>
  <CharactersWithSpaces>14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90</dc:creator>
  <cp:lastModifiedBy>nooob</cp:lastModifiedBy>
  <cp:revision>93</cp:revision>
  <cp:lastPrinted>2018-02-06T07:25:00Z</cp:lastPrinted>
  <dcterms:created xsi:type="dcterms:W3CDTF">2018-01-31T10:40:00Z</dcterms:created>
  <dcterms:modified xsi:type="dcterms:W3CDTF">2019-06-19T12:47:00Z</dcterms:modified>
</cp:coreProperties>
</file>